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6B43F9E5" w:rsidR="008F292F" w:rsidRPr="009B3700" w:rsidRDefault="00FC3B07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00943B3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 am a data scientist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science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my professional interests – to create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as I become a professional in data science and the industries that it support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4E3DAEC0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Henley Business School, Reading, </w:t>
                  </w:r>
                  <w:r w:rsidR="00CB20B2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ted Kingdom</w:t>
                  </w:r>
                </w:p>
                <w:p w14:paraId="2C3682A2" w14:textId="024D7E7F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conomics, securities, futures, options, fixed income &amp; equity, funding, development processes &amp; appraisals, valuation, and global markets &amp; investment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75519922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economics 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 resulting paper that was submitted for publication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an be found </w:t>
                  </w:r>
                  <w:hyperlink r:id="rId8" w:history="1">
                    <w:r w:rsidR="008153AE"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dissertation can be found </w:t>
                  </w:r>
                  <w:hyperlink r:id="rId9" w:history="1">
                    <w:r w:rsidR="008153AE"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  <w:r w:rsidR="002D268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PostgreSQL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atistics, Computer Vision, General Machine Learning, Optimisation, Data Analysis, Visualisation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46E22AEF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3F0D16F6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- Present</w:t>
                  </w:r>
                </w:p>
                <w:p w14:paraId="05BFAFF8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004725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97E61D1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1F2A89" w14:textId="43A9F9F9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E7A4B0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4CD2A855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11F3E509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A6452A" w14:textId="77777777" w:rsidR="006E7069" w:rsidRDefault="006E706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09B82D42" w:rsidR="00A320C7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CFE03" w14:textId="77777777" w:rsidR="006E7069" w:rsidRPr="00E43DF5" w:rsidRDefault="006E706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6AADC044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3851B851" w:rsidR="001259EF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42EDB304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434682A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6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lastRenderedPageBreak/>
                    <w:t>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lastRenderedPageBreak/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139ED43C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part-time</w:t>
                  </w:r>
                </w:p>
                <w:p w14:paraId="51FF4157" w14:textId="296D5093" w:rsidR="00AE3BF0" w:rsidRDefault="00AE3BF0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Analytics Hive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136B18A8" w14:textId="3EB8FA23" w:rsidR="00AE3BF0" w:rsidRDefault="00FE7AAD" w:rsidP="00AE3BF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rt of a group that developed an upselling and cross-selling model for a retail bank. Consult </w:t>
                  </w:r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nagement </w:t>
                  </w:r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o improve the explainability and accuracy of existing predictive models that Analytics Hive create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AE3BF0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937C4E" w:rsidRPr="00937C4E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Programmes: Python, </w:t>
                  </w:r>
                  <w:r w:rsidR="002D268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icrosoft SQL</w:t>
                  </w:r>
                </w:p>
                <w:p w14:paraId="23A67382" w14:textId="77777777" w:rsidR="00AE3BF0" w:rsidRPr="00AE3BF0" w:rsidRDefault="00AE3BF0" w:rsidP="00AE3BF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F41F005" w14:textId="6A0442CD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c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 Moruo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6C869069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BlackBook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’s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52CE2A75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E7928C" w14:textId="77777777" w:rsidR="00AE3BF0" w:rsidRDefault="00AE3BF0" w:rsidP="00004176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1904F4" w14:textId="5A98697A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lastRenderedPageBreak/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00417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Science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3D832A83" w:rsidR="00EB5888" w:rsidRPr="00E43DF5" w:rsidRDefault="00A27699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Online 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ours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icat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9A17541" w14:textId="0658FD25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8</w:t>
                  </w:r>
                </w:p>
                <w:p w14:paraId="5C24926E" w14:textId="77777777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EDB3475" w14:textId="73108754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544E7799" w14:textId="55288539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babilistic Graphical Models – Stanford University</w:t>
                  </w:r>
                </w:p>
                <w:p w14:paraId="473FD2BC" w14:textId="77777777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B03B6AA" w14:textId="7453A22F" w:rsidR="007352F7" w:rsidRPr="00E43DF5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</w:t>
                  </w:r>
                  <w:r w:rsidR="007352F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ancial Markets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6D75798E" w:rsidR="00DB43CB" w:rsidRPr="00E43DF5" w:rsidRDefault="00226B7D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21272FDD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Udemy 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20B81EA0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053FA54E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5B217C69" w:rsidR="008940A0" w:rsidRPr="00E43DF5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20E8B0FC" w14:textId="601637C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(Contact </w:t>
            </w:r>
            <w:r w:rsidR="00E61C1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>details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 available)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Lucky Kgosiemang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Azasu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Bukirwa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tsika Ntsokolo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ox Mlalazi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eashnie Padayachee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Lesiba Mothata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3120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1072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9264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7216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3462F186" w:rsidR="00EB5888" w:rsidRPr="00DA21DA" w:rsidRDefault="0072010D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2" w:history="1">
              <w:r w:rsidR="008153AE" w:rsidRPr="00E43E3A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65BAD117" w:rsidR="00693BE0" w:rsidRPr="00DA21DA" w:rsidRDefault="00F7376D" w:rsidP="003D7EE0">
                  <w:pPr>
                    <w:pStyle w:val="divdocumentright-boxdivheadingdivsectiontitleParagraph"/>
                    <w:spacing w:line="300" w:lineRule="atLeast"/>
                    <w:ind w:right="240" w:hanging="18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</w:t>
                  </w:r>
                  <w:r w:rsidR="003D7EE0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4DDA213F" w14:textId="678B436F" w:rsidR="00693BE0" w:rsidRPr="00693BE0" w:rsidRDefault="0072010D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3" w:history="1">
              <w:r w:rsidR="003754F1"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72010D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4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Github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4BA6F275" w:rsidR="00693BE0" w:rsidRPr="00693BE0" w:rsidRDefault="0072010D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B20AE0E" w14:textId="111CAD11" w:rsidR="00693BE0" w:rsidRPr="00693BE0" w:rsidRDefault="0072010D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r</w:t>
              </w:r>
            </w:hyperlink>
          </w:p>
          <w:p w14:paraId="34B36785" w14:textId="0BF12D4F" w:rsidR="001A6A34" w:rsidRPr="00693BE0" w:rsidRDefault="0072010D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17" w:history="1">
              <w:r w:rsidR="00693BE0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timisation 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188FFC3" w14:textId="3A96AE07" w:rsidR="001A6A34" w:rsidRPr="00DA21DA" w:rsidRDefault="0072010D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31DA17EE">
                  <wp:extent cx="2029968" cy="100584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29968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1D22F5B4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Power BI 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and Tableau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3B18C0">
                  <wp:extent cx="2039112" cy="100584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9112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3613BFAE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4890B62E-D081-4D44-9DFB-E6BEA021969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CE33F428-03BF-41B2-BD3C-941AC5E2C2A1}"/>
    <w:embedBold r:id="rId3" w:fontKey="{5DC98DC4-1B1F-4E69-93F0-C3D68CC42915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D7736E77-A3AD-4F78-9D0B-CDEB4E0BC425}"/>
    <w:embedBold r:id="rId5" w:fontKey="{6F26F987-F76C-4DDD-91BC-B1D15B02BB1A}"/>
    <w:embedItalic r:id="rId6" w:fontKey="{8A537974-28ED-48C5-8D16-EE9CF0847C43}"/>
    <w:embedBoldItalic r:id="rId7" w:fontKey="{9470B0B9-6ECD-45D6-B132-DB54F6EE786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21ED202D-FE1B-4BEF-B60E-1DC26801475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445.2pt;height:794.4pt;flip:x;visibility:visible" o:bullet="t">
        <v:imagedata r:id="rId1" o:title=""/>
      </v:shape>
    </w:pict>
  </w:numPicBullet>
  <w:numPicBullet w:numPicBulletId="1">
    <w:pict>
      <v:shape id="_x0000_i1097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04176"/>
    <w:rsid w:val="00016C43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53BC"/>
    <w:rsid w:val="001B5B3D"/>
    <w:rsid w:val="001C1453"/>
    <w:rsid w:val="001C2484"/>
    <w:rsid w:val="001C6385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E3273"/>
    <w:rsid w:val="002E53F3"/>
    <w:rsid w:val="002F17C7"/>
    <w:rsid w:val="002F34DB"/>
    <w:rsid w:val="002F42B3"/>
    <w:rsid w:val="003023F8"/>
    <w:rsid w:val="003139A0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D7EE0"/>
    <w:rsid w:val="003E349A"/>
    <w:rsid w:val="003E4588"/>
    <w:rsid w:val="003E4FDB"/>
    <w:rsid w:val="003E598B"/>
    <w:rsid w:val="00405120"/>
    <w:rsid w:val="00414756"/>
    <w:rsid w:val="004209B6"/>
    <w:rsid w:val="00420B71"/>
    <w:rsid w:val="0042175A"/>
    <w:rsid w:val="00426A64"/>
    <w:rsid w:val="00432060"/>
    <w:rsid w:val="00432A34"/>
    <w:rsid w:val="00434276"/>
    <w:rsid w:val="00440304"/>
    <w:rsid w:val="00447E9F"/>
    <w:rsid w:val="00450C0F"/>
    <w:rsid w:val="004528F1"/>
    <w:rsid w:val="00457D97"/>
    <w:rsid w:val="00463DD4"/>
    <w:rsid w:val="00464813"/>
    <w:rsid w:val="00466F26"/>
    <w:rsid w:val="004712C8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339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5130"/>
    <w:rsid w:val="006A06A8"/>
    <w:rsid w:val="006A47E7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069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010D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2198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4C40"/>
    <w:rsid w:val="00A075D2"/>
    <w:rsid w:val="00A103F7"/>
    <w:rsid w:val="00A177D3"/>
    <w:rsid w:val="00A22CA5"/>
    <w:rsid w:val="00A24AA9"/>
    <w:rsid w:val="00A256C9"/>
    <w:rsid w:val="00A2769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096D"/>
    <w:rsid w:val="00AB388E"/>
    <w:rsid w:val="00AB618A"/>
    <w:rsid w:val="00AC507C"/>
    <w:rsid w:val="00AD1B3F"/>
    <w:rsid w:val="00AD2D7A"/>
    <w:rsid w:val="00AE3BF0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37CF0"/>
    <w:rsid w:val="00C43BF7"/>
    <w:rsid w:val="00C527B6"/>
    <w:rsid w:val="00C532DE"/>
    <w:rsid w:val="00C535D7"/>
    <w:rsid w:val="00C6691A"/>
    <w:rsid w:val="00C70444"/>
    <w:rsid w:val="00C7599B"/>
    <w:rsid w:val="00C76A9B"/>
    <w:rsid w:val="00C7753B"/>
    <w:rsid w:val="00C9614B"/>
    <w:rsid w:val="00C975C1"/>
    <w:rsid w:val="00CA1650"/>
    <w:rsid w:val="00CA3F19"/>
    <w:rsid w:val="00CB00A6"/>
    <w:rsid w:val="00CB20B2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A05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075FB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02F"/>
    <w:rsid w:val="00E43DF5"/>
    <w:rsid w:val="00E4678D"/>
    <w:rsid w:val="00E542E6"/>
    <w:rsid w:val="00E600DC"/>
    <w:rsid w:val="00E61C1F"/>
    <w:rsid w:val="00E63CB1"/>
    <w:rsid w:val="00E70A5E"/>
    <w:rsid w:val="00E72EC1"/>
    <w:rsid w:val="00E75A11"/>
    <w:rsid w:val="00E81410"/>
    <w:rsid w:val="00E820DC"/>
    <w:rsid w:val="00E8454F"/>
    <w:rsid w:val="00E945F8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0070c0,#002060"/>
    </o:shapedefaults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0VERB/RESEARCH/blob/master/MDPI__e_Behaviour__Personality_and_Academic_Performance.pdf?raw=true" TargetMode="External"/><Relationship Id="rId13" Type="http://schemas.openxmlformats.org/officeDocument/2006/relationships/hyperlink" Target="https://github.com/PR0VERB/Predictive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hyperlink" Target="mailto:bseota@gmail.com" TargetMode="External"/><Relationship Id="rId17" Type="http://schemas.openxmlformats.org/officeDocument/2006/relationships/hyperlink" Target="https://proverbpriceoptimisation.herokuapp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exooda/blob/main/permutations.mp4?raw=true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10" Type="http://schemas.openxmlformats.org/officeDocument/2006/relationships/image" Target="media/image3.png"/><Relationship Id="rId19" Type="http://schemas.microsoft.com/office/2007/relationships/hdphoto" Target="media/hdphoto2.wdp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https://github.com/PR0VERB?tab=stars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4</Pages>
  <Words>1398</Words>
  <Characters>797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eota</cp:lastModifiedBy>
  <cp:revision>69</cp:revision>
  <cp:lastPrinted>2021-09-27T18:23:00Z</cp:lastPrinted>
  <dcterms:created xsi:type="dcterms:W3CDTF">2021-08-13T08:35:00Z</dcterms:created>
  <dcterms:modified xsi:type="dcterms:W3CDTF">2021-09-2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